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706B1A" w:rsidRPr="00992874" w14:paraId="322A5744" w14:textId="77777777" w:rsidTr="00B75C98">
        <w:trPr>
          <w:trHeight w:val="512"/>
        </w:trPr>
        <w:tc>
          <w:tcPr>
            <w:tcW w:w="2898" w:type="dxa"/>
            <w:gridSpan w:val="3"/>
          </w:tcPr>
          <w:p w14:paraId="181DFA23" w14:textId="37715288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5111C7C9" w14:textId="117804F3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706B1A" w:rsidRPr="00992874" w14:paraId="6A8D9369" w14:textId="77777777" w:rsidTr="00B75C98">
        <w:trPr>
          <w:trHeight w:val="503"/>
        </w:trPr>
        <w:tc>
          <w:tcPr>
            <w:tcW w:w="2898" w:type="dxa"/>
            <w:gridSpan w:val="3"/>
          </w:tcPr>
          <w:p w14:paraId="1D629F1A" w14:textId="14D786C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2B5A4D05" w14:textId="77777777" w:rsidR="00706B1A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6B7E624A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06B1A" w:rsidRPr="00992874" w14:paraId="0BFA66CB" w14:textId="77777777" w:rsidTr="000F44D1">
        <w:tc>
          <w:tcPr>
            <w:tcW w:w="2898" w:type="dxa"/>
            <w:gridSpan w:val="3"/>
          </w:tcPr>
          <w:p w14:paraId="545D1DF3" w14:textId="1B8C08B5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1352E852" w14:textId="0A219CA7" w:rsidR="00706B1A" w:rsidRPr="00992874" w:rsidRDefault="005C2597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1</w:t>
            </w:r>
            <w:r w:rsidR="00706B1A"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3</w:t>
            </w:r>
            <w:r w:rsidR="00706B1A">
              <w:rPr>
                <w:rFonts w:ascii="Cambria" w:hAnsi="Cambria"/>
                <w:sz w:val="24"/>
                <w:szCs w:val="24"/>
              </w:rPr>
              <w:t>/2021</w:t>
            </w:r>
          </w:p>
        </w:tc>
        <w:tc>
          <w:tcPr>
            <w:tcW w:w="2610" w:type="dxa"/>
            <w:gridSpan w:val="2"/>
          </w:tcPr>
          <w:p w14:paraId="6EA73A9F" w14:textId="4166A1DB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2080E5BE" w14:textId="2FDCB1BA" w:rsidR="00706B1A" w:rsidRPr="00992874" w:rsidRDefault="005C2597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6</w:t>
            </w:r>
            <w:r w:rsidR="00706B1A">
              <w:rPr>
                <w:rFonts w:ascii="Cambria" w:hAnsi="Cambria"/>
                <w:sz w:val="24"/>
                <w:szCs w:val="24"/>
              </w:rPr>
              <w:t>/0</w:t>
            </w:r>
            <w:r>
              <w:rPr>
                <w:rFonts w:ascii="Cambria" w:hAnsi="Cambria"/>
                <w:sz w:val="24"/>
                <w:szCs w:val="24"/>
              </w:rPr>
              <w:t>3</w:t>
            </w:r>
            <w:r w:rsidR="00706B1A">
              <w:rPr>
                <w:rFonts w:ascii="Cambria" w:hAnsi="Cambria"/>
                <w:sz w:val="24"/>
                <w:szCs w:val="24"/>
              </w:rPr>
              <w:t>/2021</w:t>
            </w:r>
          </w:p>
        </w:tc>
      </w:tr>
      <w:tr w:rsidR="00706B1A" w:rsidRPr="00992874" w14:paraId="345DF1D9" w14:textId="77777777" w:rsidTr="003A6D11">
        <w:trPr>
          <w:trHeight w:val="1448"/>
        </w:trPr>
        <w:tc>
          <w:tcPr>
            <w:tcW w:w="2898" w:type="dxa"/>
            <w:gridSpan w:val="3"/>
          </w:tcPr>
          <w:p w14:paraId="3A3B0D30" w14:textId="77777777" w:rsidR="00706B1A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0675C016" w14:textId="77777777" w:rsidR="00706B1A" w:rsidRDefault="00706B1A" w:rsidP="00706B1A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6E56B0B4" w14:textId="77777777" w:rsidR="00706B1A" w:rsidRDefault="00706B1A" w:rsidP="00706B1A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6F56ECE7" w14:textId="0EC5E9BF" w:rsidR="00706B1A" w:rsidRPr="003A6D11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74CB3CE5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29A5E0DF" w14:textId="77777777" w:rsidR="00706B1A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5BB095DD" w14:textId="77777777" w:rsidR="00706B1A" w:rsidRDefault="00706B1A" w:rsidP="00706B1A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20722ABC" w14:textId="77777777" w:rsidR="00706B1A" w:rsidRDefault="00706B1A" w:rsidP="00706B1A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56DE33E7" w14:textId="77777777" w:rsidR="00706B1A" w:rsidRDefault="00706B1A" w:rsidP="00706B1A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320261C4" w14:textId="257A1B4E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587658E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  <w:p w14:paraId="1F87B60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06B1A" w:rsidRPr="00992874" w14:paraId="79FDC86D" w14:textId="77777777" w:rsidTr="00977F28">
        <w:tc>
          <w:tcPr>
            <w:tcW w:w="9558" w:type="dxa"/>
            <w:gridSpan w:val="7"/>
          </w:tcPr>
          <w:p w14:paraId="1313CF20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706B1A" w:rsidRPr="00992874" w14:paraId="0ABAD133" w14:textId="77777777" w:rsidTr="00646616">
        <w:trPr>
          <w:trHeight w:val="431"/>
        </w:trPr>
        <w:tc>
          <w:tcPr>
            <w:tcW w:w="648" w:type="dxa"/>
            <w:gridSpan w:val="2"/>
          </w:tcPr>
          <w:p w14:paraId="17FEFA95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BDFD8B5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45896288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295DFE3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06B1A" w:rsidRPr="00992874" w14:paraId="2CF5A155" w14:textId="77777777" w:rsidTr="00646616">
        <w:trPr>
          <w:trHeight w:val="567"/>
        </w:trPr>
        <w:tc>
          <w:tcPr>
            <w:tcW w:w="648" w:type="dxa"/>
            <w:gridSpan w:val="2"/>
          </w:tcPr>
          <w:p w14:paraId="3BF83AD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3CF51AA0" w14:textId="4757D9AA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moisture detection sensor with its servo motor to the conveyor belt.</w:t>
            </w:r>
          </w:p>
        </w:tc>
        <w:tc>
          <w:tcPr>
            <w:tcW w:w="1170" w:type="dxa"/>
          </w:tcPr>
          <w:p w14:paraId="220B3688" w14:textId="29084E50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02.21</w:t>
            </w:r>
          </w:p>
        </w:tc>
        <w:tc>
          <w:tcPr>
            <w:tcW w:w="3420" w:type="dxa"/>
            <w:gridSpan w:val="2"/>
          </w:tcPr>
          <w:p w14:paraId="2337C10C" w14:textId="2055737B" w:rsidR="00706B1A" w:rsidRPr="00992874" w:rsidRDefault="00F05D73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</w:t>
            </w:r>
            <w:r w:rsidR="00706B1A">
              <w:rPr>
                <w:rFonts w:ascii="Cambria" w:hAnsi="Cambria"/>
                <w:sz w:val="24"/>
                <w:szCs w:val="24"/>
              </w:rPr>
              <w:t>ompleted.</w:t>
            </w:r>
          </w:p>
        </w:tc>
      </w:tr>
      <w:tr w:rsidR="00706B1A" w:rsidRPr="00992874" w14:paraId="43570903" w14:textId="77777777" w:rsidTr="00646616">
        <w:trPr>
          <w:trHeight w:val="567"/>
        </w:trPr>
        <w:tc>
          <w:tcPr>
            <w:tcW w:w="648" w:type="dxa"/>
            <w:gridSpan w:val="2"/>
          </w:tcPr>
          <w:p w14:paraId="663B07A7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01A18057" w14:textId="46CCFB43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review-2</w:t>
            </w:r>
          </w:p>
        </w:tc>
        <w:tc>
          <w:tcPr>
            <w:tcW w:w="1170" w:type="dxa"/>
          </w:tcPr>
          <w:p w14:paraId="2BC547F3" w14:textId="47834389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02.21</w:t>
            </w:r>
          </w:p>
        </w:tc>
        <w:tc>
          <w:tcPr>
            <w:tcW w:w="3420" w:type="dxa"/>
            <w:gridSpan w:val="2"/>
          </w:tcPr>
          <w:p w14:paraId="4A65ED8D" w14:textId="47B19877" w:rsidR="00706B1A" w:rsidRPr="00992874" w:rsidRDefault="00F05D73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</w:t>
            </w:r>
            <w:r w:rsidR="00706B1A">
              <w:rPr>
                <w:rFonts w:ascii="Cambria" w:hAnsi="Cambria"/>
                <w:sz w:val="24"/>
                <w:szCs w:val="24"/>
              </w:rPr>
              <w:t>ompleted.</w:t>
            </w:r>
          </w:p>
        </w:tc>
      </w:tr>
      <w:tr w:rsidR="00706B1A" w:rsidRPr="00992874" w14:paraId="0E9FB954" w14:textId="77777777" w:rsidTr="00646616">
        <w:trPr>
          <w:trHeight w:val="567"/>
        </w:trPr>
        <w:tc>
          <w:tcPr>
            <w:tcW w:w="648" w:type="dxa"/>
            <w:gridSpan w:val="2"/>
          </w:tcPr>
          <w:p w14:paraId="7D017E85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3D5FAAA1" w14:textId="230CF223" w:rsidR="00706B1A" w:rsidRPr="00992874" w:rsidRDefault="005E1E22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Low level design document </w:t>
            </w:r>
          </w:p>
        </w:tc>
        <w:tc>
          <w:tcPr>
            <w:tcW w:w="1170" w:type="dxa"/>
          </w:tcPr>
          <w:p w14:paraId="1A21B523" w14:textId="3CE1BEA4" w:rsidR="00706B1A" w:rsidRPr="00992874" w:rsidRDefault="005E1E22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4.03.21</w:t>
            </w:r>
          </w:p>
        </w:tc>
        <w:tc>
          <w:tcPr>
            <w:tcW w:w="3420" w:type="dxa"/>
            <w:gridSpan w:val="2"/>
          </w:tcPr>
          <w:p w14:paraId="1A2EC09B" w14:textId="15118856" w:rsidR="00706B1A" w:rsidRPr="00992874" w:rsidRDefault="005E1E22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706B1A" w:rsidRPr="00992874" w14:paraId="20D417DB" w14:textId="77777777" w:rsidTr="00977F28">
        <w:tc>
          <w:tcPr>
            <w:tcW w:w="9558" w:type="dxa"/>
            <w:gridSpan w:val="7"/>
          </w:tcPr>
          <w:p w14:paraId="209575C7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706B1A" w:rsidRPr="00992874" w14:paraId="10987C0E" w14:textId="77777777" w:rsidTr="00F6538C">
        <w:tc>
          <w:tcPr>
            <w:tcW w:w="597" w:type="dxa"/>
          </w:tcPr>
          <w:p w14:paraId="03A3E7C2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41FE9D9F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FF1B3AD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686E8A9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06B1A" w:rsidRPr="00992874" w14:paraId="57BA5609" w14:textId="77777777" w:rsidTr="00646616">
        <w:trPr>
          <w:trHeight w:val="567"/>
        </w:trPr>
        <w:tc>
          <w:tcPr>
            <w:tcW w:w="597" w:type="dxa"/>
          </w:tcPr>
          <w:p w14:paraId="44DBE4B3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42E18909" w14:textId="4BF9B7A8" w:rsidR="00706B1A" w:rsidRPr="00992874" w:rsidRDefault="005C2597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Review-2 </w:t>
            </w:r>
          </w:p>
        </w:tc>
        <w:tc>
          <w:tcPr>
            <w:tcW w:w="1170" w:type="dxa"/>
          </w:tcPr>
          <w:p w14:paraId="6152E839" w14:textId="219F36BE" w:rsidR="00706B1A" w:rsidRPr="00992874" w:rsidRDefault="005C2597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1.03.21</w:t>
            </w:r>
          </w:p>
        </w:tc>
        <w:tc>
          <w:tcPr>
            <w:tcW w:w="3420" w:type="dxa"/>
            <w:gridSpan w:val="2"/>
          </w:tcPr>
          <w:p w14:paraId="44A3B743" w14:textId="63535D70" w:rsidR="00706B1A" w:rsidRPr="00992874" w:rsidRDefault="005C2597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706B1A" w:rsidRPr="00992874" w14:paraId="5153F801" w14:textId="77777777" w:rsidTr="00646616">
        <w:trPr>
          <w:trHeight w:val="567"/>
        </w:trPr>
        <w:tc>
          <w:tcPr>
            <w:tcW w:w="597" w:type="dxa"/>
          </w:tcPr>
          <w:p w14:paraId="2283892A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2B31C755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FB8CEC3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FE0E23C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06B1A" w:rsidRPr="00992874" w14:paraId="774493F4" w14:textId="77777777" w:rsidTr="00646616">
        <w:trPr>
          <w:trHeight w:val="567"/>
        </w:trPr>
        <w:tc>
          <w:tcPr>
            <w:tcW w:w="597" w:type="dxa"/>
          </w:tcPr>
          <w:p w14:paraId="1D5E20E5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3F20C59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747ED04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4D5CAC23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06B1A" w:rsidRPr="00992874" w14:paraId="4618B764" w14:textId="77777777" w:rsidTr="00977F28">
        <w:tc>
          <w:tcPr>
            <w:tcW w:w="9558" w:type="dxa"/>
            <w:gridSpan w:val="7"/>
          </w:tcPr>
          <w:p w14:paraId="1CECDE4B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706B1A" w:rsidRPr="00992874" w14:paraId="09B74D90" w14:textId="77777777" w:rsidTr="00F6538C">
        <w:tc>
          <w:tcPr>
            <w:tcW w:w="648" w:type="dxa"/>
            <w:gridSpan w:val="2"/>
          </w:tcPr>
          <w:p w14:paraId="3D40507E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675CD174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EDC4D9E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149A979E" w14:textId="77777777" w:rsidR="00706B1A" w:rsidRPr="00992874" w:rsidRDefault="00706B1A" w:rsidP="00706B1A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06B1A" w:rsidRPr="00992874" w14:paraId="3C7C914D" w14:textId="77777777" w:rsidTr="00646616">
        <w:trPr>
          <w:trHeight w:val="567"/>
        </w:trPr>
        <w:tc>
          <w:tcPr>
            <w:tcW w:w="648" w:type="dxa"/>
            <w:gridSpan w:val="2"/>
          </w:tcPr>
          <w:p w14:paraId="58273386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72F08DF1" w14:textId="73EA1428" w:rsidR="00706B1A" w:rsidRPr="00992874" w:rsidRDefault="006148B5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Integration of </w:t>
            </w:r>
            <w:r w:rsidR="00A531A2">
              <w:rPr>
                <w:rFonts w:ascii="Cambria" w:hAnsi="Cambria"/>
                <w:sz w:val="24"/>
                <w:szCs w:val="24"/>
              </w:rPr>
              <w:t xml:space="preserve">inductive proximity </w:t>
            </w:r>
            <w:r>
              <w:rPr>
                <w:rFonts w:ascii="Cambria" w:hAnsi="Cambria"/>
                <w:sz w:val="24"/>
                <w:szCs w:val="24"/>
              </w:rPr>
              <w:t>sensor</w:t>
            </w:r>
            <w:r w:rsidR="00A531A2">
              <w:rPr>
                <w:rFonts w:ascii="Cambria" w:hAnsi="Cambria"/>
                <w:sz w:val="24"/>
                <w:szCs w:val="24"/>
              </w:rPr>
              <w:t xml:space="preserve"> with its servo motor to the conveyor belt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</w:tc>
        <w:tc>
          <w:tcPr>
            <w:tcW w:w="1170" w:type="dxa"/>
          </w:tcPr>
          <w:p w14:paraId="118256D5" w14:textId="17C3B0EE" w:rsidR="00706B1A" w:rsidRPr="00992874" w:rsidRDefault="006148B5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</w:t>
            </w:r>
            <w:r w:rsidR="0085509A">
              <w:rPr>
                <w:rFonts w:ascii="Cambria" w:hAnsi="Cambria"/>
                <w:sz w:val="24"/>
                <w:szCs w:val="24"/>
              </w:rPr>
              <w:t>8</w:t>
            </w:r>
            <w:r>
              <w:rPr>
                <w:rFonts w:ascii="Cambria" w:hAnsi="Cambria"/>
                <w:sz w:val="24"/>
                <w:szCs w:val="24"/>
              </w:rPr>
              <w:t>.03.21</w:t>
            </w:r>
          </w:p>
        </w:tc>
        <w:tc>
          <w:tcPr>
            <w:tcW w:w="3420" w:type="dxa"/>
            <w:gridSpan w:val="2"/>
          </w:tcPr>
          <w:p w14:paraId="5049DBA8" w14:textId="79B48C72" w:rsidR="00706B1A" w:rsidRPr="00992874" w:rsidRDefault="006148B5" w:rsidP="00706B1A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706B1A" w:rsidRPr="00992874" w14:paraId="16F6872A" w14:textId="77777777" w:rsidTr="00646616">
        <w:trPr>
          <w:trHeight w:val="567"/>
        </w:trPr>
        <w:tc>
          <w:tcPr>
            <w:tcW w:w="648" w:type="dxa"/>
            <w:gridSpan w:val="2"/>
          </w:tcPr>
          <w:p w14:paraId="11DF0593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3E5A0A2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B504497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164114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06B1A" w:rsidRPr="00992874" w14:paraId="7C2B3AEC" w14:textId="77777777" w:rsidTr="00646616">
        <w:trPr>
          <w:trHeight w:val="567"/>
        </w:trPr>
        <w:tc>
          <w:tcPr>
            <w:tcW w:w="648" w:type="dxa"/>
            <w:gridSpan w:val="2"/>
          </w:tcPr>
          <w:p w14:paraId="0AAC119B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062C1565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43D6C00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3653191" w14:textId="77777777" w:rsidR="00706B1A" w:rsidRPr="00992874" w:rsidRDefault="00706B1A" w:rsidP="00706B1A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180793B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58B78BE6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1A744CBF" w14:textId="77777777" w:rsidTr="007613C4">
        <w:tc>
          <w:tcPr>
            <w:tcW w:w="3192" w:type="dxa"/>
          </w:tcPr>
          <w:p w14:paraId="147ECAA1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5F302E52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566DE398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50C115F6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7AB0EEB6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921C3" w14:textId="77777777" w:rsidR="002951B0" w:rsidRDefault="002951B0" w:rsidP="004A2104">
      <w:pPr>
        <w:spacing w:after="0" w:line="240" w:lineRule="auto"/>
      </w:pPr>
      <w:r>
        <w:separator/>
      </w:r>
    </w:p>
  </w:endnote>
  <w:endnote w:type="continuationSeparator" w:id="0">
    <w:p w14:paraId="017F4518" w14:textId="77777777" w:rsidR="002951B0" w:rsidRDefault="002951B0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8BF57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7F0148C4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788F6" w14:textId="77777777" w:rsidR="002951B0" w:rsidRDefault="002951B0" w:rsidP="004A2104">
      <w:pPr>
        <w:spacing w:after="0" w:line="240" w:lineRule="auto"/>
      </w:pPr>
      <w:r>
        <w:separator/>
      </w:r>
    </w:p>
  </w:footnote>
  <w:footnote w:type="continuationSeparator" w:id="0">
    <w:p w14:paraId="75838348" w14:textId="77777777" w:rsidR="002951B0" w:rsidRDefault="002951B0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1391A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1E73420F" wp14:editId="46BA0DF8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75287448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DA0NrU0A5IWBko6SsGpxcWZ+XkgBUa1ANEOfi8sAAAA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51B0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C2597"/>
    <w:rsid w:val="005C72BD"/>
    <w:rsid w:val="005D0A1A"/>
    <w:rsid w:val="005E1E22"/>
    <w:rsid w:val="005E6EA1"/>
    <w:rsid w:val="006148B5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06B1A"/>
    <w:rsid w:val="007166EE"/>
    <w:rsid w:val="00723F22"/>
    <w:rsid w:val="00731991"/>
    <w:rsid w:val="007613C4"/>
    <w:rsid w:val="007A540D"/>
    <w:rsid w:val="007D4321"/>
    <w:rsid w:val="00815401"/>
    <w:rsid w:val="0085509A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531A2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05D73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9F5BC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72</cp:revision>
  <cp:lastPrinted>2020-10-12T09:00:00Z</cp:lastPrinted>
  <dcterms:created xsi:type="dcterms:W3CDTF">2018-12-08T04:21:00Z</dcterms:created>
  <dcterms:modified xsi:type="dcterms:W3CDTF">2021-04-25T14:22:00Z</dcterms:modified>
</cp:coreProperties>
</file>